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D27CF9" w14:textId="526AC938" w:rsidR="0088344E" w:rsidRDefault="0088344E" w:rsidP="0088344E">
      <w:pPr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  <w:lang w:val="en-US"/>
        </w:rPr>
        <w:t>Advance Personal Computers</w:t>
      </w:r>
    </w:p>
    <w:p w14:paraId="65B652EA" w14:textId="10417502" w:rsidR="0088344E" w:rsidRDefault="0088344E" w:rsidP="0088344E">
      <w:pPr>
        <w:rPr>
          <w:rFonts w:ascii="Arial" w:hAnsi="Arial" w:cs="Arial"/>
          <w:sz w:val="24"/>
          <w:szCs w:val="24"/>
          <w:lang w:val="en-US"/>
        </w:rPr>
      </w:pPr>
    </w:p>
    <w:p w14:paraId="3A327EBB" w14:textId="58860578" w:rsidR="0088344E" w:rsidRDefault="0088344E" w:rsidP="0088344E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omputer components should be disposed of properly to meet state and federal standards. Which of the following dangerous materials can be found in computer components? (Choose three)</w:t>
      </w:r>
    </w:p>
    <w:p w14:paraId="288CBB44" w14:textId="29ADD666" w:rsidR="0088344E" w:rsidRPr="00A572AD" w:rsidRDefault="0088344E" w:rsidP="0088344E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Cadmium</w:t>
      </w:r>
    </w:p>
    <w:p w14:paraId="0D06DFED" w14:textId="615055EF" w:rsidR="0088344E" w:rsidRDefault="0088344E" w:rsidP="0088344E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arbon</w:t>
      </w:r>
    </w:p>
    <w:p w14:paraId="1544A319" w14:textId="4F4516B5" w:rsidR="0088344E" w:rsidRDefault="0088344E" w:rsidP="0088344E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Hydrogen</w:t>
      </w:r>
    </w:p>
    <w:p w14:paraId="2884ED8E" w14:textId="0211C757" w:rsidR="0088344E" w:rsidRPr="00A572AD" w:rsidRDefault="0088344E" w:rsidP="0088344E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Lead</w:t>
      </w:r>
    </w:p>
    <w:p w14:paraId="7F190142" w14:textId="0F2A945B" w:rsidR="0088344E" w:rsidRPr="00775463" w:rsidRDefault="0088344E" w:rsidP="0088344E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highlight w:val="red"/>
          <w:lang w:val="en-US"/>
        </w:rPr>
      </w:pPr>
      <w:r w:rsidRPr="00775463">
        <w:rPr>
          <w:rFonts w:ascii="Arial" w:hAnsi="Arial" w:cs="Arial"/>
          <w:sz w:val="24"/>
          <w:szCs w:val="24"/>
          <w:highlight w:val="red"/>
          <w:lang w:val="en-US"/>
        </w:rPr>
        <w:t>Mercury</w:t>
      </w:r>
    </w:p>
    <w:p w14:paraId="6F8A2F36" w14:textId="0E80FFFC" w:rsidR="0088344E" w:rsidRDefault="0088344E" w:rsidP="0088344E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Nitrogen </w:t>
      </w:r>
    </w:p>
    <w:p w14:paraId="05E928A3" w14:textId="5CC8B0A2" w:rsidR="0088344E" w:rsidRDefault="0088344E" w:rsidP="0088344E">
      <w:pPr>
        <w:pStyle w:val="ListParagraph"/>
        <w:ind w:left="1080"/>
        <w:rPr>
          <w:rFonts w:ascii="Arial" w:hAnsi="Arial" w:cs="Arial"/>
          <w:sz w:val="24"/>
          <w:szCs w:val="24"/>
          <w:lang w:val="en-US"/>
        </w:rPr>
      </w:pPr>
    </w:p>
    <w:p w14:paraId="1A2D1244" w14:textId="4E228542" w:rsidR="0088344E" w:rsidRDefault="0088344E" w:rsidP="0088344E">
      <w:pPr>
        <w:pStyle w:val="ListParagraph"/>
        <w:ind w:left="1080"/>
        <w:rPr>
          <w:rFonts w:ascii="Arial" w:hAnsi="Arial" w:cs="Arial"/>
          <w:sz w:val="24"/>
          <w:szCs w:val="24"/>
          <w:lang w:val="en-US"/>
        </w:rPr>
      </w:pPr>
    </w:p>
    <w:p w14:paraId="1D5F048E" w14:textId="37D909CD" w:rsidR="0088344E" w:rsidRDefault="0088344E" w:rsidP="0088344E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A technician has been called to troubleshoot a computer. The user reports that the computer has become louder during use and programs are slow to load. Which component is most likely beginning to fail?  </w:t>
      </w:r>
    </w:p>
    <w:p w14:paraId="1C59D73D" w14:textId="5F66E027" w:rsidR="0088344E" w:rsidRDefault="0088344E" w:rsidP="0088344E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PU</w:t>
      </w:r>
    </w:p>
    <w:p w14:paraId="08B23168" w14:textId="2AE17AA0" w:rsidR="0088344E" w:rsidRPr="00A572AD" w:rsidRDefault="0088344E" w:rsidP="0088344E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Hard Drive</w:t>
      </w:r>
    </w:p>
    <w:p w14:paraId="272A096B" w14:textId="42D4FBBF" w:rsidR="0088344E" w:rsidRDefault="0088344E" w:rsidP="0088344E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emory</w:t>
      </w:r>
    </w:p>
    <w:p w14:paraId="0EF59079" w14:textId="09BF489B" w:rsidR="0088344E" w:rsidRDefault="0088344E" w:rsidP="0088344E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Floppy Drive</w:t>
      </w:r>
    </w:p>
    <w:p w14:paraId="0A5125BF" w14:textId="7730AD98" w:rsidR="0088344E" w:rsidRDefault="0088344E" w:rsidP="0088344E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1C99FBA9" w14:textId="77777777" w:rsidR="00D32B8E" w:rsidRDefault="00021FE2" w:rsidP="00D32B8E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Which of the following </w:t>
      </w:r>
      <w:r w:rsidR="00D32B8E">
        <w:rPr>
          <w:rFonts w:ascii="Arial" w:hAnsi="Arial" w:cs="Arial"/>
          <w:sz w:val="24"/>
          <w:szCs w:val="24"/>
          <w:lang w:val="en-US"/>
        </w:rPr>
        <w:t>devices should not be repaired while using antistatic devices?</w:t>
      </w:r>
    </w:p>
    <w:p w14:paraId="622DACFC" w14:textId="77777777" w:rsidR="00D32B8E" w:rsidRDefault="00D32B8E" w:rsidP="00D32B8E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Hard Drive</w:t>
      </w:r>
    </w:p>
    <w:p w14:paraId="2308FFFE" w14:textId="77777777" w:rsidR="00D32B8E" w:rsidRDefault="00D32B8E" w:rsidP="00D32B8E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emory</w:t>
      </w:r>
    </w:p>
    <w:p w14:paraId="7061895B" w14:textId="77777777" w:rsidR="00D32B8E" w:rsidRDefault="00D32B8E" w:rsidP="00D32B8E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odem</w:t>
      </w:r>
    </w:p>
    <w:p w14:paraId="70A23A1C" w14:textId="77777777" w:rsidR="00D32B8E" w:rsidRPr="00A572AD" w:rsidRDefault="00D32B8E" w:rsidP="00D32B8E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Monitor</w:t>
      </w:r>
    </w:p>
    <w:p w14:paraId="7E90790D" w14:textId="77777777" w:rsidR="00D32B8E" w:rsidRPr="00A572AD" w:rsidRDefault="00D32B8E" w:rsidP="00D32B8E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Power Supply</w:t>
      </w:r>
    </w:p>
    <w:p w14:paraId="53C9CA1B" w14:textId="77777777" w:rsidR="00D32B8E" w:rsidRDefault="00D32B8E" w:rsidP="00D32B8E">
      <w:pPr>
        <w:pStyle w:val="ListParagraph"/>
        <w:ind w:left="1080"/>
        <w:jc w:val="both"/>
        <w:rPr>
          <w:rFonts w:ascii="Arial" w:hAnsi="Arial" w:cs="Arial"/>
          <w:sz w:val="24"/>
          <w:szCs w:val="24"/>
          <w:lang w:val="en-US"/>
        </w:rPr>
      </w:pPr>
    </w:p>
    <w:p w14:paraId="77F8C137" w14:textId="77777777" w:rsidR="00D32B8E" w:rsidRDefault="00D32B8E" w:rsidP="00D32B8E">
      <w:pPr>
        <w:pStyle w:val="ListParagraph"/>
        <w:ind w:left="1080"/>
        <w:jc w:val="both"/>
        <w:rPr>
          <w:rFonts w:ascii="Arial" w:hAnsi="Arial" w:cs="Arial"/>
          <w:sz w:val="24"/>
          <w:szCs w:val="24"/>
          <w:lang w:val="en-US"/>
        </w:rPr>
      </w:pPr>
    </w:p>
    <w:p w14:paraId="5C461B08" w14:textId="0C772885" w:rsidR="00C2728F" w:rsidRDefault="00C2728F" w:rsidP="00C2728F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Which of the following peripherals would be considered output devices?</w:t>
      </w:r>
      <w:r w:rsidR="00BE6435">
        <w:rPr>
          <w:rFonts w:ascii="Arial" w:hAnsi="Arial" w:cs="Arial"/>
          <w:sz w:val="24"/>
          <w:szCs w:val="24"/>
          <w:lang w:val="en-US"/>
        </w:rPr>
        <w:t>(choose three)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21808500" w14:textId="4148AC34" w:rsidR="0088344E" w:rsidRDefault="00C2728F" w:rsidP="00C2728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Camera </w:t>
      </w:r>
    </w:p>
    <w:p w14:paraId="35BF009F" w14:textId="270698DF" w:rsidR="00C2728F" w:rsidRPr="00A572AD" w:rsidRDefault="00C2728F" w:rsidP="00C2728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Display monitor</w:t>
      </w:r>
    </w:p>
    <w:p w14:paraId="4323738F" w14:textId="3B935094" w:rsidR="00C2728F" w:rsidRDefault="00C2728F" w:rsidP="00C2728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Keyboard</w:t>
      </w:r>
    </w:p>
    <w:p w14:paraId="1D87003B" w14:textId="5704F2C4" w:rsidR="00C2728F" w:rsidRDefault="00C2728F" w:rsidP="00C2728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icrophone</w:t>
      </w:r>
    </w:p>
    <w:p w14:paraId="73E21FBE" w14:textId="2B159AAD" w:rsidR="00C2728F" w:rsidRPr="00A572AD" w:rsidRDefault="00C2728F" w:rsidP="00C2728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Projector</w:t>
      </w:r>
    </w:p>
    <w:p w14:paraId="535EC082" w14:textId="6D209E76" w:rsidR="00C2728F" w:rsidRPr="00A572AD" w:rsidRDefault="00C2728F" w:rsidP="00C2728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Speaker</w:t>
      </w:r>
    </w:p>
    <w:p w14:paraId="176C18BF" w14:textId="111CC47D" w:rsidR="00C2728F" w:rsidRDefault="00C2728F" w:rsidP="00C2728F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5B101C69" w14:textId="77777777" w:rsidR="00686504" w:rsidRDefault="00686504" w:rsidP="00C2728F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7E45BEAF" w14:textId="2CF6F6F8" w:rsidR="00C2728F" w:rsidRDefault="00686504" w:rsidP="00C2728F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What is a safety concern that technicians need to remember when working on a CRT?</w:t>
      </w:r>
    </w:p>
    <w:p w14:paraId="196D4C82" w14:textId="0A0E1B13" w:rsidR="00686504" w:rsidRDefault="00686504" w:rsidP="00686504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Risk of Chemical Burns</w:t>
      </w:r>
    </w:p>
    <w:p w14:paraId="5A316C50" w14:textId="00D200FF" w:rsidR="00686504" w:rsidRPr="00A572AD" w:rsidRDefault="00686504" w:rsidP="00686504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Risk of electrical shock</w:t>
      </w:r>
    </w:p>
    <w:p w14:paraId="137CD85C" w14:textId="2456C326" w:rsidR="00686504" w:rsidRDefault="00686504" w:rsidP="00686504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Risk of phosphor contamination</w:t>
      </w:r>
    </w:p>
    <w:p w14:paraId="2F894785" w14:textId="3EEA4AC4" w:rsidR="00686504" w:rsidRDefault="00686504" w:rsidP="00686504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Risk of lead poisoning</w:t>
      </w:r>
    </w:p>
    <w:p w14:paraId="3D432190" w14:textId="536B66E1" w:rsidR="00686504" w:rsidRDefault="00686504" w:rsidP="00686504">
      <w:pPr>
        <w:pStyle w:val="ListParagraph"/>
        <w:ind w:left="1080"/>
        <w:jc w:val="both"/>
        <w:rPr>
          <w:rFonts w:ascii="Arial" w:hAnsi="Arial" w:cs="Arial"/>
          <w:sz w:val="24"/>
          <w:szCs w:val="24"/>
          <w:lang w:val="en-US"/>
        </w:rPr>
      </w:pPr>
    </w:p>
    <w:p w14:paraId="5A56B036" w14:textId="4AB2E5BA" w:rsidR="00686504" w:rsidRDefault="00686504" w:rsidP="00686504">
      <w:pPr>
        <w:pStyle w:val="ListParagraph"/>
        <w:ind w:left="1080"/>
        <w:jc w:val="both"/>
        <w:rPr>
          <w:rFonts w:ascii="Arial" w:hAnsi="Arial" w:cs="Arial"/>
          <w:sz w:val="24"/>
          <w:szCs w:val="24"/>
          <w:lang w:val="en-US"/>
        </w:rPr>
      </w:pPr>
    </w:p>
    <w:p w14:paraId="4C23EFCE" w14:textId="2A7439FB" w:rsidR="00686504" w:rsidRDefault="000A3C1A" w:rsidP="00686504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A User has moved to a</w:t>
      </w:r>
      <w:r w:rsidR="00936AFD">
        <w:rPr>
          <w:rFonts w:ascii="Arial" w:hAnsi="Arial" w:cs="Arial"/>
          <w:sz w:val="24"/>
          <w:szCs w:val="24"/>
          <w:lang w:val="en-US"/>
        </w:rPr>
        <w:t xml:space="preserve"> </w:t>
      </w:r>
      <w:r w:rsidR="001D6A79">
        <w:rPr>
          <w:rFonts w:ascii="Arial" w:hAnsi="Arial" w:cs="Arial"/>
          <w:sz w:val="24"/>
          <w:szCs w:val="24"/>
          <w:lang w:val="en-US"/>
        </w:rPr>
        <w:t>different location on the same campus. The network media is different at the new location. Which of the following considerations will affect the choice of replacement NIC? (Choose Two)</w:t>
      </w:r>
    </w:p>
    <w:p w14:paraId="47E123EE" w14:textId="08573CE2" w:rsidR="001D6A79" w:rsidRPr="00A572AD" w:rsidRDefault="001D6A79" w:rsidP="001D6A79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Availability of expansion slot</w:t>
      </w:r>
    </w:p>
    <w:p w14:paraId="15C75D0E" w14:textId="24D39616" w:rsidR="001D6A79" w:rsidRDefault="001D6A79" w:rsidP="001D6A79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ype of memory</w:t>
      </w:r>
    </w:p>
    <w:p w14:paraId="64318DE0" w14:textId="6A8B7734" w:rsidR="001D6A79" w:rsidRPr="00A572AD" w:rsidRDefault="001D6A79" w:rsidP="001D6A79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Network protocols used in the new location</w:t>
      </w:r>
    </w:p>
    <w:p w14:paraId="0368F191" w14:textId="2AB6B440" w:rsidR="001D6A79" w:rsidRDefault="001D6A79" w:rsidP="001D6A79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ype of hard drive</w:t>
      </w:r>
    </w:p>
    <w:p w14:paraId="3E2DBDF0" w14:textId="172D85EE" w:rsidR="001D6A79" w:rsidRDefault="001D6A79" w:rsidP="001D6A79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ype of lighting</w:t>
      </w:r>
    </w:p>
    <w:p w14:paraId="4877C843" w14:textId="364A9326" w:rsidR="001D6A79" w:rsidRDefault="001D6A79" w:rsidP="001D6A79">
      <w:pPr>
        <w:pStyle w:val="ListParagraph"/>
        <w:ind w:left="1080"/>
        <w:jc w:val="both"/>
        <w:rPr>
          <w:rFonts w:ascii="Arial" w:hAnsi="Arial" w:cs="Arial"/>
          <w:sz w:val="24"/>
          <w:szCs w:val="24"/>
          <w:lang w:val="en-US"/>
        </w:rPr>
      </w:pPr>
    </w:p>
    <w:p w14:paraId="65FBE65A" w14:textId="5A3C8118" w:rsidR="001D6A79" w:rsidRDefault="001D6A79" w:rsidP="001D6A79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While performing regular maintenance on a computer, a technician notices that the NIC is loose in an expansion slot. What is the proper course of action?</w:t>
      </w:r>
    </w:p>
    <w:p w14:paraId="5E3159E5" w14:textId="15EF72F1" w:rsidR="001D6A79" w:rsidRDefault="001D6A79" w:rsidP="001D6A79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Replace the NIC with new card.</w:t>
      </w:r>
    </w:p>
    <w:p w14:paraId="1E195105" w14:textId="46B7EE69" w:rsidR="001D6A79" w:rsidRDefault="001D6A79" w:rsidP="001D6A79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Use thermal paste to secure the card in the expansion slot.</w:t>
      </w:r>
    </w:p>
    <w:p w14:paraId="194213DB" w14:textId="4443922F" w:rsidR="001D6A79" w:rsidRPr="00A572AD" w:rsidRDefault="001D6A79" w:rsidP="001D6A79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 xml:space="preserve">Secure the adapter card in the expansion slot and tighten the retaining screw. </w:t>
      </w:r>
    </w:p>
    <w:p w14:paraId="6F4BE193" w14:textId="5729BD6D" w:rsidR="001D6A79" w:rsidRDefault="001D6A79" w:rsidP="001D6A79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 slot is most likely damaged. Use a new slot if one is available. </w:t>
      </w:r>
    </w:p>
    <w:p w14:paraId="7754EDDD" w14:textId="477E8FC7" w:rsidR="001D6A79" w:rsidRDefault="001D6A79" w:rsidP="001D6A79">
      <w:pPr>
        <w:pStyle w:val="ListParagraph"/>
        <w:ind w:left="1080"/>
        <w:jc w:val="both"/>
        <w:rPr>
          <w:rFonts w:ascii="Arial" w:hAnsi="Arial" w:cs="Arial"/>
          <w:sz w:val="24"/>
          <w:szCs w:val="24"/>
          <w:lang w:val="en-US"/>
        </w:rPr>
      </w:pPr>
    </w:p>
    <w:p w14:paraId="5D5EADAB" w14:textId="3F9CFC43" w:rsidR="001D6A79" w:rsidRDefault="001D6A79" w:rsidP="001D6A79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Which activity increase the chance of computer </w:t>
      </w:r>
      <w:r w:rsidR="00EB72C7">
        <w:rPr>
          <w:rFonts w:ascii="Arial" w:hAnsi="Arial" w:cs="Arial"/>
          <w:sz w:val="24"/>
          <w:szCs w:val="24"/>
          <w:lang w:val="en-US"/>
        </w:rPr>
        <w:t>components</w:t>
      </w:r>
      <w:r>
        <w:rPr>
          <w:rFonts w:ascii="Arial" w:hAnsi="Arial" w:cs="Arial"/>
          <w:sz w:val="24"/>
          <w:szCs w:val="24"/>
          <w:lang w:val="en-US"/>
        </w:rPr>
        <w:t xml:space="preserve"> becoming damaged from </w:t>
      </w:r>
      <w:r w:rsidR="00EB72C7">
        <w:rPr>
          <w:rFonts w:ascii="Arial" w:hAnsi="Arial" w:cs="Arial"/>
          <w:sz w:val="24"/>
          <w:szCs w:val="24"/>
          <w:lang w:val="en-US"/>
        </w:rPr>
        <w:t>ESD?</w:t>
      </w:r>
    </w:p>
    <w:p w14:paraId="5FE78CC6" w14:textId="7965916D" w:rsidR="00EB72C7" w:rsidRDefault="00EB72C7" w:rsidP="00EB72C7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ouching the metal case before working on a computer. </w:t>
      </w:r>
    </w:p>
    <w:p w14:paraId="33A5C439" w14:textId="6A6F38A6" w:rsidR="00EB72C7" w:rsidRPr="00A572AD" w:rsidRDefault="00EB72C7" w:rsidP="00EB72C7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 xml:space="preserve">Walking across a carpet or rug and touching components. </w:t>
      </w:r>
    </w:p>
    <w:p w14:paraId="38A4C072" w14:textId="6EEC1C12" w:rsidR="00EB72C7" w:rsidRDefault="00EB72C7" w:rsidP="00EB72C7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Using antistatic mats when working with components.</w:t>
      </w:r>
    </w:p>
    <w:p w14:paraId="72FDCA5C" w14:textId="62D83A6E" w:rsidR="00EB72C7" w:rsidRDefault="00EB72C7" w:rsidP="00EB72C7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Using nonmagnetic tools when working on a computer. </w:t>
      </w:r>
    </w:p>
    <w:p w14:paraId="1C467F2E" w14:textId="5789CCCB" w:rsidR="00EB72C7" w:rsidRDefault="00EB72C7" w:rsidP="00EB72C7">
      <w:pPr>
        <w:pStyle w:val="ListParagraph"/>
        <w:ind w:left="1080"/>
        <w:jc w:val="both"/>
        <w:rPr>
          <w:rFonts w:ascii="Arial" w:hAnsi="Arial" w:cs="Arial"/>
          <w:sz w:val="24"/>
          <w:szCs w:val="24"/>
          <w:lang w:val="en-US"/>
        </w:rPr>
      </w:pPr>
    </w:p>
    <w:p w14:paraId="5C8273B7" w14:textId="139E29DF" w:rsidR="00EB72C7" w:rsidRDefault="00EB72C7" w:rsidP="00EB72C7">
      <w:pPr>
        <w:pStyle w:val="ListParagraph"/>
        <w:ind w:left="1080"/>
        <w:jc w:val="both"/>
        <w:rPr>
          <w:rFonts w:ascii="Arial" w:hAnsi="Arial" w:cs="Arial"/>
          <w:sz w:val="24"/>
          <w:szCs w:val="24"/>
          <w:lang w:val="en-US"/>
        </w:rPr>
      </w:pPr>
    </w:p>
    <w:p w14:paraId="35B90330" w14:textId="07A85B9A" w:rsidR="00EB72C7" w:rsidRDefault="00EB72C7" w:rsidP="00EB72C7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Which of the following causes can affect the correct flow of air and lead to a computer over heating? (Choose two)</w:t>
      </w:r>
    </w:p>
    <w:p w14:paraId="1BD49F27" w14:textId="54CF2D8D" w:rsidR="00EB72C7" w:rsidRDefault="00EB72C7" w:rsidP="00EB72C7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wo case fans: one pulling and one pushing</w:t>
      </w:r>
    </w:p>
    <w:p w14:paraId="2B135B1C" w14:textId="16A0EA74" w:rsidR="00EB72C7" w:rsidRPr="00775463" w:rsidRDefault="00EB72C7" w:rsidP="00EB72C7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 xml:space="preserve">Missing expansion slot </w:t>
      </w:r>
      <w:r w:rsidRPr="00775463">
        <w:rPr>
          <w:rFonts w:ascii="Arial" w:hAnsi="Arial" w:cs="Arial"/>
          <w:sz w:val="24"/>
          <w:szCs w:val="24"/>
          <w:highlight w:val="red"/>
          <w:lang w:val="en-US"/>
        </w:rPr>
        <w:t>cover</w:t>
      </w:r>
    </w:p>
    <w:p w14:paraId="364F2E65" w14:textId="040065DF" w:rsidR="00EB72C7" w:rsidRPr="00A572AD" w:rsidRDefault="00EB72C7" w:rsidP="00EB72C7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Dust buildup around fans and air vents</w:t>
      </w:r>
    </w:p>
    <w:p w14:paraId="1E50E080" w14:textId="65889091" w:rsidR="00EB72C7" w:rsidRDefault="00EB72C7" w:rsidP="00EB72C7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Heat sink added to the northbridge chipset</w:t>
      </w:r>
    </w:p>
    <w:p w14:paraId="431EEC15" w14:textId="5A575B45" w:rsidR="00EB72C7" w:rsidRDefault="00EB72C7" w:rsidP="00EB72C7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issing slot coolers</w:t>
      </w:r>
    </w:p>
    <w:p w14:paraId="64554BF8" w14:textId="37A79EC5" w:rsidR="00EB72C7" w:rsidRDefault="00EB72C7" w:rsidP="00EB72C7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46352BF6" w14:textId="00E461F9" w:rsidR="00EB72C7" w:rsidRDefault="00EB72C7" w:rsidP="00EB72C7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548F4C9F" w14:textId="0A29B730" w:rsidR="00EB72C7" w:rsidRDefault="00EB72C7" w:rsidP="00EB72C7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 xml:space="preserve">As an on-site technician, you have been given the assignment of replacing a damaged motherboard on a consumer’s computer. You will need to transport the motherboard to the residence. Which Is the best method to carry the mother board? </w:t>
      </w:r>
    </w:p>
    <w:p w14:paraId="3DDD6259" w14:textId="77777777" w:rsidR="00EB72C7" w:rsidRDefault="00EB72C7" w:rsidP="00EB72C7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Wrap the motherboard in a piece of lint-free cloth.</w:t>
      </w:r>
    </w:p>
    <w:p w14:paraId="7D65756A" w14:textId="34768A86" w:rsidR="00EB72C7" w:rsidRPr="00A572AD" w:rsidRDefault="00EB72C7" w:rsidP="00EB72C7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 xml:space="preserve">Carry the motherboard in an antistatic bag.  </w:t>
      </w:r>
    </w:p>
    <w:p w14:paraId="42ACFE89" w14:textId="183F12DF" w:rsidR="00EB72C7" w:rsidRDefault="00EB72C7" w:rsidP="00EB72C7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arry the motherboard in a metal-lined plastic box.</w:t>
      </w:r>
    </w:p>
    <w:p w14:paraId="46C3A6EA" w14:textId="24F29CB2" w:rsidR="00EB72C7" w:rsidRDefault="00EB72C7" w:rsidP="00EB72C7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Carry the motherboard in a paper bag. </w:t>
      </w:r>
    </w:p>
    <w:p w14:paraId="0A721BF4" w14:textId="56A71776" w:rsidR="00EB72C7" w:rsidRDefault="00EB72C7" w:rsidP="00EB72C7">
      <w:pPr>
        <w:pStyle w:val="ListParagraph"/>
        <w:ind w:left="1080"/>
        <w:jc w:val="both"/>
        <w:rPr>
          <w:rFonts w:ascii="Arial" w:hAnsi="Arial" w:cs="Arial"/>
          <w:sz w:val="24"/>
          <w:szCs w:val="24"/>
          <w:lang w:val="en-US"/>
        </w:rPr>
      </w:pPr>
    </w:p>
    <w:p w14:paraId="633BF011" w14:textId="4556160D" w:rsidR="00EB72C7" w:rsidRDefault="00EB72C7" w:rsidP="00EB72C7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Which of the following actions should you not perform if you want to prevent your computer from any type of ESD while servicing the computer? (Choose Two)</w:t>
      </w:r>
    </w:p>
    <w:p w14:paraId="29A9836B" w14:textId="38260686" w:rsidR="00EB72C7" w:rsidRDefault="00EB72C7" w:rsidP="00EB72C7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Wear an antistatic wrist band.</w:t>
      </w:r>
    </w:p>
    <w:p w14:paraId="25D50B70" w14:textId="30E0104D" w:rsidR="00EB72C7" w:rsidRDefault="00EB72C7" w:rsidP="00EB72C7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Keep one hand in contact with the bare metal frame of the computer at all times.</w:t>
      </w:r>
    </w:p>
    <w:p w14:paraId="14ABC395" w14:textId="13992015" w:rsidR="00EB72C7" w:rsidRPr="00A572AD" w:rsidRDefault="00EB72C7" w:rsidP="00EB72C7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Make sure that the room in which the computer is serviced is carpeted.</w:t>
      </w:r>
    </w:p>
    <w:p w14:paraId="13956888" w14:textId="45DD400A" w:rsidR="00EB72C7" w:rsidRPr="00A572AD" w:rsidRDefault="00EB72C7" w:rsidP="00EB72C7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Make sure that the room in which the computer is serviced is cool and dry.</w:t>
      </w:r>
    </w:p>
    <w:p w14:paraId="53EEA5C2" w14:textId="40027D00" w:rsidR="00EB72C7" w:rsidRDefault="00EB72C7" w:rsidP="00EB72C7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Do not wear cotton clothes. </w:t>
      </w:r>
    </w:p>
    <w:p w14:paraId="3A823F2B" w14:textId="7EF9D4FF" w:rsidR="008B5CCC" w:rsidRDefault="008B5CCC" w:rsidP="008B5CCC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516D3418" w14:textId="5EF06407" w:rsidR="008B5CCC" w:rsidRDefault="0029198B" w:rsidP="0029198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A typical system bus consists of approximately …………… signals lines.</w:t>
      </w:r>
    </w:p>
    <w:p w14:paraId="473A3FC7" w14:textId="68433433" w:rsidR="0029198B" w:rsidRPr="00A572AD" w:rsidRDefault="0029198B" w:rsidP="0029198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100</w:t>
      </w:r>
    </w:p>
    <w:p w14:paraId="7FBB2C14" w14:textId="4AD1C76E" w:rsidR="0029198B" w:rsidRDefault="0029198B" w:rsidP="0029198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2</w:t>
      </w:r>
    </w:p>
    <w:p w14:paraId="7536879A" w14:textId="1206A94C" w:rsidR="0029198B" w:rsidRDefault="0029198B" w:rsidP="0029198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3</w:t>
      </w:r>
    </w:p>
    <w:p w14:paraId="5BA67357" w14:textId="6B3B5405" w:rsidR="0029198B" w:rsidRDefault="0029198B" w:rsidP="0029198B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one of above</w:t>
      </w:r>
    </w:p>
    <w:p w14:paraId="5E133FF9" w14:textId="238A0C8D" w:rsidR="0029198B" w:rsidRDefault="0029198B" w:rsidP="0029198B">
      <w:pPr>
        <w:pStyle w:val="ListParagraph"/>
        <w:ind w:left="1080"/>
        <w:jc w:val="both"/>
        <w:rPr>
          <w:rFonts w:ascii="Arial" w:hAnsi="Arial" w:cs="Arial"/>
          <w:sz w:val="24"/>
          <w:szCs w:val="24"/>
          <w:lang w:val="en-US"/>
        </w:rPr>
      </w:pPr>
    </w:p>
    <w:p w14:paraId="02102F94" w14:textId="288FF0C3" w:rsidR="0029198B" w:rsidRDefault="0029198B" w:rsidP="0029198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A bus that connects components in a multiprocessor system, is called:</w:t>
      </w:r>
    </w:p>
    <w:p w14:paraId="35141F8A" w14:textId="4C65D0A3" w:rsidR="0029198B" w:rsidRDefault="0029198B" w:rsidP="0029198B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ontrol Bus</w:t>
      </w:r>
    </w:p>
    <w:p w14:paraId="7901D3AE" w14:textId="2626CF0E" w:rsidR="0029198B" w:rsidRPr="00A572AD" w:rsidRDefault="0029198B" w:rsidP="0029198B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Data Bus</w:t>
      </w:r>
    </w:p>
    <w:p w14:paraId="39E21644" w14:textId="7DE0CEB2" w:rsidR="0029198B" w:rsidRDefault="0029198B" w:rsidP="0029198B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Address Bus</w:t>
      </w:r>
    </w:p>
    <w:p w14:paraId="346677EE" w14:textId="1FB37D12" w:rsidR="0029198B" w:rsidRDefault="0029198B" w:rsidP="0029198B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System Bus</w:t>
      </w:r>
    </w:p>
    <w:p w14:paraId="43D1E3EB" w14:textId="79AA2530" w:rsidR="0029198B" w:rsidRDefault="0029198B" w:rsidP="0029198B">
      <w:pPr>
        <w:pStyle w:val="ListParagraph"/>
        <w:jc w:val="both"/>
        <w:rPr>
          <w:rFonts w:ascii="Arial" w:hAnsi="Arial" w:cs="Arial"/>
          <w:sz w:val="24"/>
          <w:szCs w:val="24"/>
          <w:lang w:val="en-US"/>
        </w:rPr>
      </w:pPr>
    </w:p>
    <w:p w14:paraId="0F619801" w14:textId="5E5CBCE1" w:rsidR="0029198B" w:rsidRDefault="0029198B" w:rsidP="0029198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 ……………… organization consists of number of cross points that are placed at intersection between bases and memory module paths.</w:t>
      </w:r>
    </w:p>
    <w:p w14:paraId="26C6F089" w14:textId="36482F43" w:rsidR="0029198B" w:rsidRPr="00A572AD" w:rsidRDefault="0029198B" w:rsidP="0029198B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Multi-port memory</w:t>
      </w:r>
    </w:p>
    <w:p w14:paraId="6FC2D962" w14:textId="515E15C5" w:rsidR="0029198B" w:rsidRDefault="0029198B" w:rsidP="0029198B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rossbar switch</w:t>
      </w:r>
    </w:p>
    <w:p w14:paraId="21760235" w14:textId="36C1E10B" w:rsidR="0029198B" w:rsidRDefault="0029198B" w:rsidP="0029198B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ultistage switch</w:t>
      </w:r>
    </w:p>
    <w:p w14:paraId="46E341DB" w14:textId="6290F285" w:rsidR="0029198B" w:rsidRDefault="0029198B" w:rsidP="0029198B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None of above </w:t>
      </w:r>
    </w:p>
    <w:p w14:paraId="6BF3EFB2" w14:textId="67478F5A" w:rsidR="0029198B" w:rsidRDefault="0029198B" w:rsidP="0029198B">
      <w:pPr>
        <w:pStyle w:val="ListParagraph"/>
        <w:jc w:val="both"/>
        <w:rPr>
          <w:rFonts w:ascii="Arial" w:hAnsi="Arial" w:cs="Arial"/>
          <w:sz w:val="24"/>
          <w:szCs w:val="24"/>
          <w:lang w:val="en-US"/>
        </w:rPr>
      </w:pPr>
    </w:p>
    <w:p w14:paraId="3F536C4D" w14:textId="64F73D25" w:rsidR="0029198B" w:rsidRDefault="0029198B" w:rsidP="0029198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 memory connected to the common system bus is ……….… by all processors. </w:t>
      </w:r>
    </w:p>
    <w:p w14:paraId="1AE48D6C" w14:textId="5BE73B3D" w:rsidR="0029198B" w:rsidRPr="00A572AD" w:rsidRDefault="0029198B" w:rsidP="0029198B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Shared</w:t>
      </w:r>
    </w:p>
    <w:p w14:paraId="50D87038" w14:textId="07CEBE6F" w:rsidR="0029198B" w:rsidRDefault="0029198B" w:rsidP="0029198B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Partitioned</w:t>
      </w:r>
    </w:p>
    <w:p w14:paraId="216C52F6" w14:textId="3C5C58D2" w:rsidR="0029198B" w:rsidRDefault="0029198B" w:rsidP="0029198B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Distributed</w:t>
      </w:r>
    </w:p>
    <w:p w14:paraId="1711033A" w14:textId="0226850D" w:rsidR="0029198B" w:rsidRDefault="0029198B" w:rsidP="0029198B">
      <w:pPr>
        <w:pStyle w:val="ListParagraph"/>
        <w:numPr>
          <w:ilvl w:val="0"/>
          <w:numId w:val="20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one</w:t>
      </w:r>
    </w:p>
    <w:p w14:paraId="1ACAE9CA" w14:textId="77777777" w:rsidR="0029198B" w:rsidRPr="0029198B" w:rsidRDefault="0029198B" w:rsidP="0029198B">
      <w:pPr>
        <w:pStyle w:val="ListParagraph"/>
        <w:ind w:left="1080"/>
        <w:jc w:val="both"/>
        <w:rPr>
          <w:rFonts w:ascii="Arial" w:hAnsi="Arial" w:cs="Arial"/>
          <w:sz w:val="24"/>
          <w:szCs w:val="24"/>
          <w:lang w:val="en-US"/>
        </w:rPr>
      </w:pPr>
    </w:p>
    <w:p w14:paraId="40C18CFE" w14:textId="7BF19745" w:rsidR="0029198B" w:rsidRDefault="0029198B" w:rsidP="0029198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 xml:space="preserve"> In a ………... Has its own private local memory</w:t>
      </w:r>
    </w:p>
    <w:p w14:paraId="7E45224E" w14:textId="198F1097" w:rsidR="0029198B" w:rsidRDefault="0029198B" w:rsidP="0029198B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rossbar switch</w:t>
      </w:r>
    </w:p>
    <w:p w14:paraId="207C38DD" w14:textId="67EE8A1E" w:rsidR="0029198B" w:rsidRDefault="0029198B" w:rsidP="0029198B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ightly coupled system</w:t>
      </w:r>
    </w:p>
    <w:p w14:paraId="4535969C" w14:textId="4E7DAA29" w:rsidR="0029198B" w:rsidRPr="00775463" w:rsidRDefault="0029198B" w:rsidP="0029198B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 xml:space="preserve">Loosely coupled </w:t>
      </w:r>
      <w:r w:rsidRPr="00775463">
        <w:rPr>
          <w:rFonts w:ascii="Arial" w:hAnsi="Arial" w:cs="Arial"/>
          <w:sz w:val="24"/>
          <w:szCs w:val="24"/>
          <w:highlight w:val="red"/>
          <w:lang w:val="en-US"/>
        </w:rPr>
        <w:t>system</w:t>
      </w:r>
    </w:p>
    <w:p w14:paraId="45F5B472" w14:textId="2524D451" w:rsidR="0029198B" w:rsidRDefault="0029198B" w:rsidP="0029198B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None </w:t>
      </w:r>
      <w:r w:rsidR="00407D91">
        <w:rPr>
          <w:rFonts w:ascii="Arial" w:hAnsi="Arial" w:cs="Arial"/>
          <w:sz w:val="24"/>
          <w:szCs w:val="24"/>
          <w:lang w:val="en-US"/>
        </w:rPr>
        <w:t>of above</w:t>
      </w:r>
    </w:p>
    <w:p w14:paraId="10F1E060" w14:textId="2A814DF9" w:rsidR="00407D91" w:rsidRDefault="00407D91" w:rsidP="00407D91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3D990AF2" w14:textId="1E29403D" w:rsidR="00407D91" w:rsidRDefault="00407D91" w:rsidP="00407D91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Loosely coupled system are more efficient when the interaction between task is:</w:t>
      </w:r>
      <w:r>
        <w:rPr>
          <w:rFonts w:ascii="Arial" w:hAnsi="Arial" w:cs="Arial"/>
          <w:sz w:val="24"/>
          <w:szCs w:val="24"/>
          <w:lang w:val="en-US"/>
        </w:rPr>
        <w:br/>
        <w:t xml:space="preserve">A. Maximum </w:t>
      </w:r>
    </w:p>
    <w:p w14:paraId="2F922952" w14:textId="5FBE4EBF" w:rsidR="00407D91" w:rsidRDefault="00407D91" w:rsidP="00407D91">
      <w:pPr>
        <w:pStyle w:val="ListParagraph"/>
        <w:jc w:val="both"/>
        <w:rPr>
          <w:rFonts w:ascii="Arial" w:hAnsi="Arial" w:cs="Arial"/>
          <w:sz w:val="24"/>
          <w:szCs w:val="24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B. Minimum</w:t>
      </w:r>
    </w:p>
    <w:p w14:paraId="22DFEE19" w14:textId="12E52095" w:rsidR="00407D91" w:rsidRDefault="00407D91" w:rsidP="00407D91">
      <w:pPr>
        <w:pStyle w:val="ListParagraph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. Cannot say</w:t>
      </w:r>
    </w:p>
    <w:p w14:paraId="7F1764F8" w14:textId="7B1FA787" w:rsidR="00407D91" w:rsidRDefault="00407D91" w:rsidP="00407D91">
      <w:pPr>
        <w:pStyle w:val="ListParagraph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D. None of above</w:t>
      </w:r>
    </w:p>
    <w:p w14:paraId="086AD71D" w14:textId="05CB2AC3" w:rsidR="00407D91" w:rsidRDefault="00407D91" w:rsidP="00407D91">
      <w:pPr>
        <w:pStyle w:val="ListParagraph"/>
        <w:jc w:val="both"/>
        <w:rPr>
          <w:rFonts w:ascii="Arial" w:hAnsi="Arial" w:cs="Arial"/>
          <w:sz w:val="24"/>
          <w:szCs w:val="24"/>
          <w:lang w:val="en-US"/>
        </w:rPr>
      </w:pPr>
    </w:p>
    <w:p w14:paraId="5E34294B" w14:textId="122113C4" w:rsidR="00407D91" w:rsidRDefault="00407D91" w:rsidP="00407D91">
      <w:pPr>
        <w:pStyle w:val="ListParagraph"/>
        <w:jc w:val="both"/>
        <w:rPr>
          <w:rFonts w:ascii="Arial" w:hAnsi="Arial" w:cs="Arial"/>
          <w:sz w:val="24"/>
          <w:szCs w:val="24"/>
          <w:lang w:val="en-US"/>
        </w:rPr>
      </w:pPr>
    </w:p>
    <w:p w14:paraId="1A0000CD" w14:textId="6455BED2" w:rsidR="00407D91" w:rsidRDefault="00407D91" w:rsidP="00407D91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A multi-processor system with common shared memory is called:</w:t>
      </w:r>
    </w:p>
    <w:p w14:paraId="19B0D6D8" w14:textId="77777777" w:rsidR="00407D91" w:rsidRDefault="00407D91" w:rsidP="00407D91">
      <w:pPr>
        <w:pStyle w:val="ListParagraph"/>
        <w:numPr>
          <w:ilvl w:val="0"/>
          <w:numId w:val="22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Loosely coupled system</w:t>
      </w:r>
    </w:p>
    <w:p w14:paraId="757ECCDF" w14:textId="77777777" w:rsidR="00407D91" w:rsidRPr="00A572AD" w:rsidRDefault="00407D91" w:rsidP="00407D91">
      <w:pPr>
        <w:pStyle w:val="ListParagraph"/>
        <w:numPr>
          <w:ilvl w:val="0"/>
          <w:numId w:val="22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Tightly coupled system</w:t>
      </w:r>
    </w:p>
    <w:p w14:paraId="3ADB4814" w14:textId="77777777" w:rsidR="00407D91" w:rsidRDefault="00407D91" w:rsidP="00407D91">
      <w:pPr>
        <w:pStyle w:val="ListParagraph"/>
        <w:numPr>
          <w:ilvl w:val="0"/>
          <w:numId w:val="22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Both a and b</w:t>
      </w:r>
    </w:p>
    <w:p w14:paraId="1C9E83C9" w14:textId="77777777" w:rsidR="00407D91" w:rsidRDefault="00407D91" w:rsidP="00407D91">
      <w:pPr>
        <w:pStyle w:val="ListParagraph"/>
        <w:numPr>
          <w:ilvl w:val="0"/>
          <w:numId w:val="22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one</w:t>
      </w:r>
    </w:p>
    <w:p w14:paraId="54E5AAB7" w14:textId="77777777" w:rsidR="00407D91" w:rsidRDefault="00407D91" w:rsidP="00407D91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47FE36B5" w14:textId="7E3CB9E1" w:rsidR="00407D91" w:rsidRDefault="00407D91" w:rsidP="00407D91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omputers are inter connected with each other by means of communication lines to from a:</w:t>
      </w:r>
    </w:p>
    <w:p w14:paraId="7AB3F81A" w14:textId="6E7367CF" w:rsidR="00407D91" w:rsidRPr="00A572AD" w:rsidRDefault="00407D91" w:rsidP="00407D91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Computer Network</w:t>
      </w:r>
    </w:p>
    <w:p w14:paraId="5C625547" w14:textId="035C54C3" w:rsidR="00407D91" w:rsidRDefault="00407D91" w:rsidP="00407D91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ulti-processor</w:t>
      </w:r>
    </w:p>
    <w:p w14:paraId="41714CCF" w14:textId="4064201F" w:rsidR="00407D91" w:rsidRDefault="00407D91" w:rsidP="00407D91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Data Dependency</w:t>
      </w:r>
    </w:p>
    <w:p w14:paraId="5C311762" w14:textId="082C78A3" w:rsidR="00407D91" w:rsidRDefault="00407D91" w:rsidP="00407D91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None </w:t>
      </w:r>
    </w:p>
    <w:p w14:paraId="2D1CB6BE" w14:textId="698A5D83" w:rsidR="00407D91" w:rsidRDefault="00407D91" w:rsidP="00407D91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7C3262EC" w14:textId="6266B020" w:rsidR="00407D91" w:rsidRDefault="00407D91" w:rsidP="00407D91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The components that form a multiprocessor system are:</w:t>
      </w:r>
    </w:p>
    <w:p w14:paraId="187FB995" w14:textId="5A31ED55" w:rsidR="00407D91" w:rsidRDefault="00407D91" w:rsidP="00407D91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PUs</w:t>
      </w:r>
    </w:p>
    <w:p w14:paraId="486AB869" w14:textId="3692137F" w:rsidR="00407D91" w:rsidRDefault="00407D91" w:rsidP="00407D91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IOPs</w:t>
      </w:r>
    </w:p>
    <w:p w14:paraId="1D02C322" w14:textId="07F836A6" w:rsidR="00407D91" w:rsidRDefault="00407D91" w:rsidP="00407D91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emory Unit</w:t>
      </w:r>
    </w:p>
    <w:p w14:paraId="5855221F" w14:textId="6DE57875" w:rsidR="00407D91" w:rsidRPr="00A572AD" w:rsidRDefault="00407D91" w:rsidP="00407D91">
      <w:pPr>
        <w:pStyle w:val="ListParagraph"/>
        <w:numPr>
          <w:ilvl w:val="0"/>
          <w:numId w:val="26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All of above</w:t>
      </w:r>
    </w:p>
    <w:p w14:paraId="174B0270" w14:textId="77777777" w:rsidR="00407D91" w:rsidRDefault="00407D91" w:rsidP="00407D91">
      <w:pPr>
        <w:pStyle w:val="ListParagraph"/>
        <w:ind w:left="1080"/>
        <w:jc w:val="both"/>
        <w:rPr>
          <w:rFonts w:ascii="Arial" w:hAnsi="Arial" w:cs="Arial"/>
          <w:sz w:val="24"/>
          <w:szCs w:val="24"/>
          <w:lang w:val="en-US"/>
        </w:rPr>
      </w:pPr>
    </w:p>
    <w:p w14:paraId="4A865BFE" w14:textId="711F63B0" w:rsidR="00407D91" w:rsidRDefault="00407D91" w:rsidP="00407D91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IMD stands for:</w:t>
      </w:r>
    </w:p>
    <w:p w14:paraId="5C403DBD" w14:textId="52F89252" w:rsidR="00407D91" w:rsidRDefault="00407D91" w:rsidP="00407D91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ore Instruction stream, Multiple data stream</w:t>
      </w:r>
    </w:p>
    <w:p w14:paraId="25122DDB" w14:textId="64AE2C25" w:rsidR="00407D91" w:rsidRPr="00775463" w:rsidRDefault="00407D91" w:rsidP="00407D91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775463">
        <w:rPr>
          <w:rFonts w:ascii="Arial" w:hAnsi="Arial" w:cs="Arial"/>
          <w:sz w:val="24"/>
          <w:szCs w:val="24"/>
          <w:highlight w:val="red"/>
          <w:lang w:val="en-US"/>
        </w:rPr>
        <w:t xml:space="preserve">Multiple Instruction </w:t>
      </w:r>
      <w:r w:rsidRPr="00A572AD">
        <w:rPr>
          <w:rFonts w:ascii="Arial" w:hAnsi="Arial" w:cs="Arial"/>
          <w:sz w:val="24"/>
          <w:szCs w:val="24"/>
          <w:highlight w:val="red"/>
          <w:lang w:val="en-US"/>
        </w:rPr>
        <w:t xml:space="preserve">Stream, Multiple data </w:t>
      </w:r>
      <w:r w:rsidRPr="00775463">
        <w:rPr>
          <w:rFonts w:ascii="Arial" w:hAnsi="Arial" w:cs="Arial"/>
          <w:sz w:val="24"/>
          <w:szCs w:val="24"/>
          <w:highlight w:val="red"/>
          <w:lang w:val="en-US"/>
        </w:rPr>
        <w:t>stream</w:t>
      </w:r>
    </w:p>
    <w:p w14:paraId="537A3C86" w14:textId="385C7AE1" w:rsidR="00407D91" w:rsidRDefault="00407D91" w:rsidP="00407D91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Many Instruction Stream, Many Data stream </w:t>
      </w:r>
    </w:p>
    <w:p w14:paraId="4EE2E0E1" w14:textId="076F363C" w:rsidR="00407D91" w:rsidRDefault="00407D91" w:rsidP="00407D91">
      <w:pPr>
        <w:pStyle w:val="ListParagraph"/>
        <w:numPr>
          <w:ilvl w:val="0"/>
          <w:numId w:val="27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None </w:t>
      </w:r>
    </w:p>
    <w:p w14:paraId="50805AE3" w14:textId="45B1FE06" w:rsidR="00407D91" w:rsidRDefault="00407D91" w:rsidP="00407D91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68A6416F" w14:textId="755DF139" w:rsidR="00407D91" w:rsidRDefault="00407D91" w:rsidP="00407D91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 xml:space="preserve">A …………………..system is an interconnection of two or more CPU with memory and I/0 equipment. </w:t>
      </w:r>
    </w:p>
    <w:p w14:paraId="2FFC0C99" w14:textId="3754E923" w:rsidR="00407D91" w:rsidRDefault="00407D91" w:rsidP="00407D91">
      <w:pPr>
        <w:pStyle w:val="ListParagraph"/>
        <w:numPr>
          <w:ilvl w:val="0"/>
          <w:numId w:val="29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Processor</w:t>
      </w:r>
    </w:p>
    <w:p w14:paraId="4F80B04A" w14:textId="2A7D975A" w:rsidR="00407D91" w:rsidRDefault="00407D91" w:rsidP="00407D91">
      <w:pPr>
        <w:pStyle w:val="ListParagraph"/>
        <w:numPr>
          <w:ilvl w:val="0"/>
          <w:numId w:val="29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Synchronization</w:t>
      </w:r>
    </w:p>
    <w:p w14:paraId="2F24210D" w14:textId="4D27C003" w:rsidR="00407D91" w:rsidRPr="00A572AD" w:rsidRDefault="00407D91" w:rsidP="00407D91">
      <w:pPr>
        <w:pStyle w:val="ListParagraph"/>
        <w:numPr>
          <w:ilvl w:val="0"/>
          <w:numId w:val="29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Multi-processor</w:t>
      </w:r>
    </w:p>
    <w:p w14:paraId="6CB5440A" w14:textId="08FE2150" w:rsidR="00407D91" w:rsidRDefault="00407D91" w:rsidP="00407D91">
      <w:pPr>
        <w:pStyle w:val="ListParagraph"/>
        <w:numPr>
          <w:ilvl w:val="0"/>
          <w:numId w:val="29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None </w:t>
      </w:r>
    </w:p>
    <w:p w14:paraId="1850B4F5" w14:textId="526C6A03" w:rsidR="00407D91" w:rsidRDefault="00407D91" w:rsidP="00407D91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27089BDE" w14:textId="572AE0E0" w:rsidR="00407D91" w:rsidRDefault="00407D91" w:rsidP="00407D91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any OS are designed to enable the CPU to process a number of independent program concurrently. This concept is called:</w:t>
      </w:r>
    </w:p>
    <w:p w14:paraId="2301D495" w14:textId="643874A9" w:rsidR="00407D91" w:rsidRDefault="00407D91" w:rsidP="00407D91">
      <w:pPr>
        <w:pStyle w:val="ListParagraph"/>
        <w:numPr>
          <w:ilvl w:val="0"/>
          <w:numId w:val="31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ache Memory</w:t>
      </w:r>
    </w:p>
    <w:p w14:paraId="64E07665" w14:textId="55068EBF" w:rsidR="00407D91" w:rsidRPr="00775463" w:rsidRDefault="00407D91" w:rsidP="00407D91">
      <w:pPr>
        <w:pStyle w:val="ListParagraph"/>
        <w:numPr>
          <w:ilvl w:val="0"/>
          <w:numId w:val="31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Multi-</w:t>
      </w:r>
      <w:r w:rsidRPr="00775463">
        <w:rPr>
          <w:rFonts w:ascii="Arial" w:hAnsi="Arial" w:cs="Arial"/>
          <w:sz w:val="24"/>
          <w:szCs w:val="24"/>
          <w:highlight w:val="red"/>
          <w:lang w:val="en-US"/>
        </w:rPr>
        <w:t>processing</w:t>
      </w:r>
    </w:p>
    <w:p w14:paraId="34CF263C" w14:textId="2E7F1A11" w:rsidR="00407D91" w:rsidRDefault="00407D91" w:rsidP="00407D91">
      <w:pPr>
        <w:pStyle w:val="ListParagraph"/>
        <w:numPr>
          <w:ilvl w:val="0"/>
          <w:numId w:val="31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ulti-processor</w:t>
      </w:r>
    </w:p>
    <w:p w14:paraId="2817DE4F" w14:textId="5D17D803" w:rsidR="00407D91" w:rsidRDefault="00407D91" w:rsidP="00407D91">
      <w:pPr>
        <w:pStyle w:val="ListParagraph"/>
        <w:numPr>
          <w:ilvl w:val="0"/>
          <w:numId w:val="31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None </w:t>
      </w:r>
    </w:p>
    <w:p w14:paraId="76C6E31F" w14:textId="052EF91B" w:rsidR="00407D91" w:rsidRDefault="00407D91" w:rsidP="00407D91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761741D8" w14:textId="788A7576" w:rsidR="00407D91" w:rsidRDefault="00407D91" w:rsidP="00407D91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A …………. Consists the address of the next instructions to be executed. </w:t>
      </w:r>
    </w:p>
    <w:p w14:paraId="72C92F64" w14:textId="1D97A039" w:rsidR="00407D91" w:rsidRDefault="00407D91" w:rsidP="00407D91">
      <w:pPr>
        <w:pStyle w:val="ListParagraph"/>
        <w:numPr>
          <w:ilvl w:val="0"/>
          <w:numId w:val="32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Data Register</w:t>
      </w:r>
    </w:p>
    <w:p w14:paraId="5CEA6EF7" w14:textId="2943BA79" w:rsidR="00407D91" w:rsidRDefault="00407D91" w:rsidP="00407D91">
      <w:pPr>
        <w:pStyle w:val="ListParagraph"/>
        <w:numPr>
          <w:ilvl w:val="0"/>
          <w:numId w:val="32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Accumulator</w:t>
      </w:r>
    </w:p>
    <w:p w14:paraId="26558302" w14:textId="570932AF" w:rsidR="00407D91" w:rsidRDefault="00407D91" w:rsidP="00407D91">
      <w:pPr>
        <w:pStyle w:val="ListParagraph"/>
        <w:numPr>
          <w:ilvl w:val="0"/>
          <w:numId w:val="32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Instruction Register</w:t>
      </w:r>
    </w:p>
    <w:p w14:paraId="16EA4835" w14:textId="777332E3" w:rsidR="00407D91" w:rsidRPr="00A572AD" w:rsidRDefault="00407D91" w:rsidP="00407D91">
      <w:pPr>
        <w:pStyle w:val="ListParagraph"/>
        <w:numPr>
          <w:ilvl w:val="0"/>
          <w:numId w:val="32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 xml:space="preserve">Program Center </w:t>
      </w:r>
    </w:p>
    <w:p w14:paraId="19742454" w14:textId="0024348A" w:rsidR="00407D91" w:rsidRDefault="00407D91" w:rsidP="00407D91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08004F34" w14:textId="4A34166E" w:rsidR="00407D91" w:rsidRDefault="00407D91" w:rsidP="00407D91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Personal computer was appeared in:</w:t>
      </w:r>
    </w:p>
    <w:p w14:paraId="0E512575" w14:textId="28502DD1" w:rsidR="00407D91" w:rsidRDefault="00407D91" w:rsidP="00407D91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</w:t>
      </w:r>
      <w:r w:rsidRPr="00407D91">
        <w:rPr>
          <w:rFonts w:ascii="Arial" w:hAnsi="Arial" w:cs="Arial"/>
          <w:sz w:val="24"/>
          <w:szCs w:val="24"/>
          <w:vertAlign w:val="superscript"/>
          <w:lang w:val="en-US"/>
        </w:rPr>
        <w:t>st</w:t>
      </w:r>
      <w:r>
        <w:rPr>
          <w:rFonts w:ascii="Arial" w:hAnsi="Arial" w:cs="Arial"/>
          <w:sz w:val="24"/>
          <w:szCs w:val="24"/>
          <w:lang w:val="en-US"/>
        </w:rPr>
        <w:t xml:space="preserve"> Generation</w:t>
      </w:r>
    </w:p>
    <w:p w14:paraId="26FA76D4" w14:textId="5442508F" w:rsidR="00407D91" w:rsidRDefault="00407D91" w:rsidP="00407D91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2</w:t>
      </w:r>
      <w:r w:rsidRPr="00407D91">
        <w:rPr>
          <w:rFonts w:ascii="Arial" w:hAnsi="Arial" w:cs="Arial"/>
          <w:sz w:val="24"/>
          <w:szCs w:val="24"/>
          <w:vertAlign w:val="superscript"/>
          <w:lang w:val="en-US"/>
        </w:rPr>
        <w:t>nd</w:t>
      </w:r>
      <w:r>
        <w:rPr>
          <w:rFonts w:ascii="Arial" w:hAnsi="Arial" w:cs="Arial"/>
          <w:sz w:val="24"/>
          <w:szCs w:val="24"/>
          <w:lang w:val="en-US"/>
        </w:rPr>
        <w:t xml:space="preserve"> Generation</w:t>
      </w:r>
    </w:p>
    <w:p w14:paraId="0F19589E" w14:textId="01E933B0" w:rsidR="00407D91" w:rsidRPr="00A572AD" w:rsidRDefault="00407D91" w:rsidP="00407D91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sz w:val="24"/>
          <w:szCs w:val="24"/>
          <w:highlight w:val="red"/>
          <w:lang w:val="en-US"/>
        </w:rPr>
      </w:pPr>
      <w:r w:rsidRPr="00A572AD">
        <w:rPr>
          <w:rFonts w:ascii="Arial" w:hAnsi="Arial" w:cs="Arial"/>
          <w:sz w:val="24"/>
          <w:szCs w:val="24"/>
          <w:highlight w:val="red"/>
          <w:lang w:val="en-US"/>
        </w:rPr>
        <w:t>3</w:t>
      </w:r>
      <w:r w:rsidRPr="00A572AD">
        <w:rPr>
          <w:rFonts w:ascii="Arial" w:hAnsi="Arial" w:cs="Arial"/>
          <w:sz w:val="24"/>
          <w:szCs w:val="24"/>
          <w:highlight w:val="red"/>
          <w:vertAlign w:val="superscript"/>
          <w:lang w:val="en-US"/>
        </w:rPr>
        <w:t>rd</w:t>
      </w:r>
      <w:r w:rsidRPr="00A572AD">
        <w:rPr>
          <w:rFonts w:ascii="Arial" w:hAnsi="Arial" w:cs="Arial"/>
          <w:sz w:val="24"/>
          <w:szCs w:val="24"/>
          <w:highlight w:val="red"/>
          <w:lang w:val="en-US"/>
        </w:rPr>
        <w:t xml:space="preserve"> Generation</w:t>
      </w:r>
    </w:p>
    <w:p w14:paraId="6A709E02" w14:textId="169A1C7B" w:rsidR="00407D91" w:rsidRDefault="00407D91" w:rsidP="00407D91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4</w:t>
      </w:r>
      <w:r w:rsidRPr="00407D91">
        <w:rPr>
          <w:rFonts w:ascii="Arial" w:hAnsi="Arial" w:cs="Arial"/>
          <w:sz w:val="24"/>
          <w:szCs w:val="24"/>
          <w:vertAlign w:val="superscript"/>
          <w:lang w:val="en-US"/>
        </w:rPr>
        <w:t>th</w:t>
      </w:r>
      <w:r>
        <w:rPr>
          <w:rFonts w:ascii="Arial" w:hAnsi="Arial" w:cs="Arial"/>
          <w:sz w:val="24"/>
          <w:szCs w:val="24"/>
          <w:lang w:val="en-US"/>
        </w:rPr>
        <w:t xml:space="preserve"> Generation </w:t>
      </w:r>
    </w:p>
    <w:p w14:paraId="31435F52" w14:textId="5065FAAC" w:rsidR="0090085A" w:rsidRDefault="0090085A" w:rsidP="0090085A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734E7C96" w14:textId="250E7A1C" w:rsidR="0090085A" w:rsidRDefault="0090085A" w:rsidP="0090085A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376F4223" w14:textId="42491ADF" w:rsidR="0090085A" w:rsidRDefault="0090085A" w:rsidP="0090085A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0998B4E8" w14:textId="4260DE3B" w:rsidR="0090085A" w:rsidRDefault="0090085A" w:rsidP="0090085A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193A4EE2" w14:textId="6CF0F895" w:rsidR="0090085A" w:rsidRDefault="0090085A" w:rsidP="0090085A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737D6D14" w14:textId="2DCE8955" w:rsidR="0090085A" w:rsidRDefault="0090085A" w:rsidP="0090085A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67775F76" w14:textId="69962D0C" w:rsidR="0090085A" w:rsidRDefault="0090085A" w:rsidP="0090085A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414B16E0" w14:textId="78B97054" w:rsidR="0090085A" w:rsidRDefault="0090085A" w:rsidP="0090085A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2C2E8C1B" w14:textId="10C1B909" w:rsidR="0090085A" w:rsidRDefault="0090085A" w:rsidP="0090085A">
      <w:pPr>
        <w:jc w:val="both"/>
        <w:rPr>
          <w:rFonts w:ascii="Arial" w:hAnsi="Arial" w:cs="Arial"/>
          <w:sz w:val="24"/>
          <w:szCs w:val="24"/>
          <w:lang w:val="en-US"/>
        </w:rPr>
      </w:pPr>
      <w:bookmarkStart w:id="0" w:name="_GoBack"/>
      <w:bookmarkEnd w:id="0"/>
    </w:p>
    <w:p w14:paraId="72E43DD9" w14:textId="3496AF92" w:rsidR="0090085A" w:rsidRDefault="0090085A" w:rsidP="0090085A">
      <w:pPr>
        <w:jc w:val="both"/>
        <w:rPr>
          <w:rFonts w:ascii="Arial" w:hAnsi="Arial" w:cs="Arial"/>
          <w:b/>
          <w:sz w:val="24"/>
          <w:szCs w:val="24"/>
          <w:lang w:val="en-US"/>
        </w:rPr>
      </w:pPr>
      <w:r w:rsidRPr="0090085A">
        <w:rPr>
          <w:rFonts w:ascii="Arial" w:hAnsi="Arial" w:cs="Arial"/>
          <w:b/>
          <w:sz w:val="24"/>
          <w:szCs w:val="24"/>
          <w:lang w:val="en-US"/>
        </w:rPr>
        <w:lastRenderedPageBreak/>
        <w:t>Answ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9"/>
        <w:gridCol w:w="2299"/>
        <w:gridCol w:w="2300"/>
        <w:gridCol w:w="2300"/>
      </w:tblGrid>
      <w:tr w:rsidR="00347670" w14:paraId="11F65EEC" w14:textId="77777777" w:rsidTr="00BB4354">
        <w:trPr>
          <w:trHeight w:val="603"/>
        </w:trPr>
        <w:tc>
          <w:tcPr>
            <w:tcW w:w="2299" w:type="dxa"/>
          </w:tcPr>
          <w:p w14:paraId="16100C66" w14:textId="00AF628B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</w:t>
            </w:r>
          </w:p>
        </w:tc>
        <w:tc>
          <w:tcPr>
            <w:tcW w:w="2299" w:type="dxa"/>
          </w:tcPr>
          <w:p w14:paraId="00B86353" w14:textId="525A2286" w:rsidR="00347670" w:rsidRDefault="00BE6435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A D E</w:t>
            </w:r>
          </w:p>
        </w:tc>
        <w:tc>
          <w:tcPr>
            <w:tcW w:w="2300" w:type="dxa"/>
          </w:tcPr>
          <w:p w14:paraId="3CC71875" w14:textId="12DA8525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4</w:t>
            </w:r>
          </w:p>
        </w:tc>
        <w:tc>
          <w:tcPr>
            <w:tcW w:w="2300" w:type="dxa"/>
          </w:tcPr>
          <w:p w14:paraId="3D0207EA" w14:textId="0598EFE5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A</w:t>
            </w:r>
          </w:p>
        </w:tc>
      </w:tr>
      <w:tr w:rsidR="00347670" w14:paraId="25547188" w14:textId="77777777" w:rsidTr="00BB4354">
        <w:trPr>
          <w:trHeight w:val="603"/>
        </w:trPr>
        <w:tc>
          <w:tcPr>
            <w:tcW w:w="2299" w:type="dxa"/>
          </w:tcPr>
          <w:p w14:paraId="33A43F14" w14:textId="63641AED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2</w:t>
            </w:r>
          </w:p>
        </w:tc>
        <w:tc>
          <w:tcPr>
            <w:tcW w:w="2299" w:type="dxa"/>
          </w:tcPr>
          <w:p w14:paraId="3F14B6B6" w14:textId="66EB4EF6" w:rsidR="00347670" w:rsidRDefault="00BE6435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</w:t>
            </w:r>
          </w:p>
        </w:tc>
        <w:tc>
          <w:tcPr>
            <w:tcW w:w="2300" w:type="dxa"/>
          </w:tcPr>
          <w:p w14:paraId="18B232CB" w14:textId="06BEAE65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5</w:t>
            </w:r>
          </w:p>
        </w:tc>
        <w:tc>
          <w:tcPr>
            <w:tcW w:w="2300" w:type="dxa"/>
          </w:tcPr>
          <w:p w14:paraId="075364F3" w14:textId="0437C1DA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A</w:t>
            </w:r>
          </w:p>
        </w:tc>
      </w:tr>
      <w:tr w:rsidR="00347670" w14:paraId="690E37F5" w14:textId="77777777" w:rsidTr="00BB4354">
        <w:trPr>
          <w:trHeight w:val="603"/>
        </w:trPr>
        <w:tc>
          <w:tcPr>
            <w:tcW w:w="2299" w:type="dxa"/>
          </w:tcPr>
          <w:p w14:paraId="33942B2D" w14:textId="1269EB4A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3</w:t>
            </w:r>
          </w:p>
        </w:tc>
        <w:tc>
          <w:tcPr>
            <w:tcW w:w="2299" w:type="dxa"/>
          </w:tcPr>
          <w:p w14:paraId="56491CBC" w14:textId="6C411CDD" w:rsidR="00347670" w:rsidRDefault="00BE6435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DE</w:t>
            </w:r>
          </w:p>
        </w:tc>
        <w:tc>
          <w:tcPr>
            <w:tcW w:w="2300" w:type="dxa"/>
          </w:tcPr>
          <w:p w14:paraId="4DE04BC3" w14:textId="1398078A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6</w:t>
            </w:r>
          </w:p>
        </w:tc>
        <w:tc>
          <w:tcPr>
            <w:tcW w:w="2300" w:type="dxa"/>
          </w:tcPr>
          <w:p w14:paraId="30C74E29" w14:textId="46B3B71C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C</w:t>
            </w:r>
          </w:p>
        </w:tc>
      </w:tr>
      <w:tr w:rsidR="00347670" w14:paraId="603E1AFA" w14:textId="77777777" w:rsidTr="00BB4354">
        <w:trPr>
          <w:trHeight w:val="603"/>
        </w:trPr>
        <w:tc>
          <w:tcPr>
            <w:tcW w:w="2299" w:type="dxa"/>
          </w:tcPr>
          <w:p w14:paraId="6185B3A1" w14:textId="04743820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4</w:t>
            </w:r>
          </w:p>
        </w:tc>
        <w:tc>
          <w:tcPr>
            <w:tcW w:w="2299" w:type="dxa"/>
          </w:tcPr>
          <w:p w14:paraId="61490A78" w14:textId="18FD40E6" w:rsidR="00347670" w:rsidRDefault="00BE6435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 E F</w:t>
            </w:r>
          </w:p>
        </w:tc>
        <w:tc>
          <w:tcPr>
            <w:tcW w:w="2300" w:type="dxa"/>
          </w:tcPr>
          <w:p w14:paraId="4A237569" w14:textId="459CF28A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7</w:t>
            </w:r>
          </w:p>
        </w:tc>
        <w:tc>
          <w:tcPr>
            <w:tcW w:w="2300" w:type="dxa"/>
          </w:tcPr>
          <w:p w14:paraId="4D5C127D" w14:textId="78DE0158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</w:t>
            </w:r>
          </w:p>
        </w:tc>
      </w:tr>
      <w:tr w:rsidR="00347670" w14:paraId="748CFD96" w14:textId="77777777" w:rsidTr="00BB4354">
        <w:trPr>
          <w:trHeight w:val="603"/>
        </w:trPr>
        <w:tc>
          <w:tcPr>
            <w:tcW w:w="2299" w:type="dxa"/>
          </w:tcPr>
          <w:p w14:paraId="499DD34B" w14:textId="7999C69D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5</w:t>
            </w:r>
          </w:p>
        </w:tc>
        <w:tc>
          <w:tcPr>
            <w:tcW w:w="2299" w:type="dxa"/>
          </w:tcPr>
          <w:p w14:paraId="46BFC25B" w14:textId="46AF7FB6" w:rsidR="00347670" w:rsidRDefault="00BE6435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</w:t>
            </w:r>
          </w:p>
        </w:tc>
        <w:tc>
          <w:tcPr>
            <w:tcW w:w="2300" w:type="dxa"/>
          </w:tcPr>
          <w:p w14:paraId="458FFC4B" w14:textId="04B0163F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8</w:t>
            </w:r>
          </w:p>
        </w:tc>
        <w:tc>
          <w:tcPr>
            <w:tcW w:w="2300" w:type="dxa"/>
          </w:tcPr>
          <w:p w14:paraId="3FCE9DEA" w14:textId="7EAF1353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</w:t>
            </w:r>
          </w:p>
        </w:tc>
      </w:tr>
      <w:tr w:rsidR="00347670" w14:paraId="61590ABC" w14:textId="77777777" w:rsidTr="00BB4354">
        <w:trPr>
          <w:trHeight w:val="603"/>
        </w:trPr>
        <w:tc>
          <w:tcPr>
            <w:tcW w:w="2299" w:type="dxa"/>
          </w:tcPr>
          <w:p w14:paraId="5FE94CB1" w14:textId="570C1F87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6</w:t>
            </w:r>
          </w:p>
        </w:tc>
        <w:tc>
          <w:tcPr>
            <w:tcW w:w="2299" w:type="dxa"/>
          </w:tcPr>
          <w:p w14:paraId="142FFD0B" w14:textId="55C33FE2" w:rsidR="00347670" w:rsidRDefault="00BE6435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A C</w:t>
            </w:r>
          </w:p>
        </w:tc>
        <w:tc>
          <w:tcPr>
            <w:tcW w:w="2300" w:type="dxa"/>
          </w:tcPr>
          <w:p w14:paraId="100B4134" w14:textId="5364C24F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9</w:t>
            </w:r>
          </w:p>
        </w:tc>
        <w:tc>
          <w:tcPr>
            <w:tcW w:w="2300" w:type="dxa"/>
          </w:tcPr>
          <w:p w14:paraId="1AD10FD4" w14:textId="455D3400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A</w:t>
            </w:r>
          </w:p>
        </w:tc>
      </w:tr>
      <w:tr w:rsidR="00347670" w14:paraId="45D57CA4" w14:textId="77777777" w:rsidTr="00BB4354">
        <w:trPr>
          <w:trHeight w:val="603"/>
        </w:trPr>
        <w:tc>
          <w:tcPr>
            <w:tcW w:w="2299" w:type="dxa"/>
          </w:tcPr>
          <w:p w14:paraId="2FFDBC85" w14:textId="1319923E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7</w:t>
            </w:r>
          </w:p>
        </w:tc>
        <w:tc>
          <w:tcPr>
            <w:tcW w:w="2299" w:type="dxa"/>
          </w:tcPr>
          <w:p w14:paraId="3435F536" w14:textId="3E76A7FB" w:rsidR="00347670" w:rsidRDefault="00BE6435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C</w:t>
            </w:r>
          </w:p>
        </w:tc>
        <w:tc>
          <w:tcPr>
            <w:tcW w:w="2300" w:type="dxa"/>
          </w:tcPr>
          <w:p w14:paraId="150CE99E" w14:textId="3C7DD48B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20</w:t>
            </w:r>
          </w:p>
        </w:tc>
        <w:tc>
          <w:tcPr>
            <w:tcW w:w="2300" w:type="dxa"/>
          </w:tcPr>
          <w:p w14:paraId="2B6B1370" w14:textId="0E7AABE1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D</w:t>
            </w:r>
          </w:p>
        </w:tc>
      </w:tr>
      <w:tr w:rsidR="00347670" w14:paraId="71187726" w14:textId="77777777" w:rsidTr="00BB4354">
        <w:trPr>
          <w:trHeight w:val="636"/>
        </w:trPr>
        <w:tc>
          <w:tcPr>
            <w:tcW w:w="2299" w:type="dxa"/>
          </w:tcPr>
          <w:p w14:paraId="2A1B67F6" w14:textId="07225111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8</w:t>
            </w:r>
          </w:p>
        </w:tc>
        <w:tc>
          <w:tcPr>
            <w:tcW w:w="2299" w:type="dxa"/>
          </w:tcPr>
          <w:p w14:paraId="78700DAC" w14:textId="69170AB8" w:rsidR="00347670" w:rsidRDefault="00BE6435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</w:t>
            </w:r>
          </w:p>
        </w:tc>
        <w:tc>
          <w:tcPr>
            <w:tcW w:w="2300" w:type="dxa"/>
          </w:tcPr>
          <w:p w14:paraId="7DC9805C" w14:textId="02F88745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21</w:t>
            </w:r>
          </w:p>
        </w:tc>
        <w:tc>
          <w:tcPr>
            <w:tcW w:w="2300" w:type="dxa"/>
          </w:tcPr>
          <w:p w14:paraId="364E3372" w14:textId="41BAB048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</w:t>
            </w:r>
          </w:p>
        </w:tc>
      </w:tr>
      <w:tr w:rsidR="00347670" w14:paraId="546AEE76" w14:textId="77777777" w:rsidTr="00BB4354">
        <w:trPr>
          <w:trHeight w:val="603"/>
        </w:trPr>
        <w:tc>
          <w:tcPr>
            <w:tcW w:w="2299" w:type="dxa"/>
          </w:tcPr>
          <w:p w14:paraId="529FEBBB" w14:textId="4A8CB68B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9</w:t>
            </w:r>
          </w:p>
        </w:tc>
        <w:tc>
          <w:tcPr>
            <w:tcW w:w="2299" w:type="dxa"/>
          </w:tcPr>
          <w:p w14:paraId="5C2359BF" w14:textId="34031A13" w:rsidR="00347670" w:rsidRDefault="00BE6435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C</w:t>
            </w:r>
          </w:p>
        </w:tc>
        <w:tc>
          <w:tcPr>
            <w:tcW w:w="2300" w:type="dxa"/>
          </w:tcPr>
          <w:p w14:paraId="5336D50B" w14:textId="64EF2804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22</w:t>
            </w:r>
          </w:p>
        </w:tc>
        <w:tc>
          <w:tcPr>
            <w:tcW w:w="2300" w:type="dxa"/>
          </w:tcPr>
          <w:p w14:paraId="7997ECF8" w14:textId="533A99C9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C</w:t>
            </w:r>
          </w:p>
        </w:tc>
      </w:tr>
      <w:tr w:rsidR="00347670" w14:paraId="2CA5762B" w14:textId="77777777" w:rsidTr="00BB4354">
        <w:trPr>
          <w:trHeight w:val="603"/>
        </w:trPr>
        <w:tc>
          <w:tcPr>
            <w:tcW w:w="2299" w:type="dxa"/>
          </w:tcPr>
          <w:p w14:paraId="254B1530" w14:textId="29A70090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0</w:t>
            </w:r>
          </w:p>
        </w:tc>
        <w:tc>
          <w:tcPr>
            <w:tcW w:w="2299" w:type="dxa"/>
          </w:tcPr>
          <w:p w14:paraId="4C7890A1" w14:textId="760C0D96" w:rsidR="00347670" w:rsidRDefault="00BE6435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</w:t>
            </w:r>
          </w:p>
        </w:tc>
        <w:tc>
          <w:tcPr>
            <w:tcW w:w="2300" w:type="dxa"/>
          </w:tcPr>
          <w:p w14:paraId="48514130" w14:textId="6EB4494D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23</w:t>
            </w:r>
          </w:p>
        </w:tc>
        <w:tc>
          <w:tcPr>
            <w:tcW w:w="2300" w:type="dxa"/>
          </w:tcPr>
          <w:p w14:paraId="703E99F6" w14:textId="1E3D7AD6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</w:t>
            </w:r>
          </w:p>
        </w:tc>
      </w:tr>
      <w:tr w:rsidR="00347670" w14:paraId="3DB3A10C" w14:textId="77777777" w:rsidTr="00BB4354">
        <w:trPr>
          <w:trHeight w:val="603"/>
        </w:trPr>
        <w:tc>
          <w:tcPr>
            <w:tcW w:w="2299" w:type="dxa"/>
          </w:tcPr>
          <w:p w14:paraId="62B31694" w14:textId="11F380C0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1</w:t>
            </w:r>
          </w:p>
        </w:tc>
        <w:tc>
          <w:tcPr>
            <w:tcW w:w="2299" w:type="dxa"/>
          </w:tcPr>
          <w:p w14:paraId="0B760622" w14:textId="477226A8" w:rsidR="00347670" w:rsidRDefault="00BE6435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CD</w:t>
            </w:r>
          </w:p>
        </w:tc>
        <w:tc>
          <w:tcPr>
            <w:tcW w:w="2300" w:type="dxa"/>
          </w:tcPr>
          <w:p w14:paraId="49D5FC13" w14:textId="1159C0CA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24</w:t>
            </w:r>
          </w:p>
        </w:tc>
        <w:tc>
          <w:tcPr>
            <w:tcW w:w="2300" w:type="dxa"/>
          </w:tcPr>
          <w:p w14:paraId="313447CF" w14:textId="4A0CAD10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D</w:t>
            </w:r>
          </w:p>
        </w:tc>
      </w:tr>
      <w:tr w:rsidR="00347670" w14:paraId="1A6C5B91" w14:textId="77777777" w:rsidTr="00BB4354">
        <w:trPr>
          <w:trHeight w:val="603"/>
        </w:trPr>
        <w:tc>
          <w:tcPr>
            <w:tcW w:w="2299" w:type="dxa"/>
          </w:tcPr>
          <w:p w14:paraId="2F3622D3" w14:textId="7D4DA8F0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2</w:t>
            </w:r>
          </w:p>
        </w:tc>
        <w:tc>
          <w:tcPr>
            <w:tcW w:w="2299" w:type="dxa"/>
          </w:tcPr>
          <w:p w14:paraId="4AE2CDD8" w14:textId="12E13BD8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A</w:t>
            </w:r>
          </w:p>
        </w:tc>
        <w:tc>
          <w:tcPr>
            <w:tcW w:w="2300" w:type="dxa"/>
          </w:tcPr>
          <w:p w14:paraId="79FFC576" w14:textId="7C89C4D3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25</w:t>
            </w:r>
          </w:p>
        </w:tc>
        <w:tc>
          <w:tcPr>
            <w:tcW w:w="2300" w:type="dxa"/>
          </w:tcPr>
          <w:p w14:paraId="64473295" w14:textId="466E8810" w:rsidR="00347670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C</w:t>
            </w:r>
          </w:p>
        </w:tc>
      </w:tr>
      <w:tr w:rsidR="00BB4354" w14:paraId="40629A3F" w14:textId="77777777" w:rsidTr="00873125">
        <w:trPr>
          <w:trHeight w:val="603"/>
        </w:trPr>
        <w:tc>
          <w:tcPr>
            <w:tcW w:w="2299" w:type="dxa"/>
          </w:tcPr>
          <w:p w14:paraId="0DE299B4" w14:textId="5125BEC4" w:rsidR="00BB4354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13</w:t>
            </w:r>
          </w:p>
        </w:tc>
        <w:tc>
          <w:tcPr>
            <w:tcW w:w="2299" w:type="dxa"/>
          </w:tcPr>
          <w:p w14:paraId="492F4FA7" w14:textId="4A18259F" w:rsidR="00BB4354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B</w:t>
            </w:r>
          </w:p>
        </w:tc>
        <w:tc>
          <w:tcPr>
            <w:tcW w:w="4600" w:type="dxa"/>
            <w:gridSpan w:val="2"/>
          </w:tcPr>
          <w:p w14:paraId="6CCE460F" w14:textId="77777777" w:rsidR="00BB4354" w:rsidRDefault="00BB4354" w:rsidP="0090085A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</w:p>
        </w:tc>
      </w:tr>
    </w:tbl>
    <w:p w14:paraId="13DA3B26" w14:textId="77777777" w:rsidR="0090085A" w:rsidRPr="0090085A" w:rsidRDefault="0090085A" w:rsidP="0090085A">
      <w:pPr>
        <w:jc w:val="both"/>
        <w:rPr>
          <w:rFonts w:ascii="Arial" w:hAnsi="Arial" w:cs="Arial"/>
          <w:b/>
          <w:sz w:val="24"/>
          <w:szCs w:val="24"/>
          <w:lang w:val="en-US"/>
        </w:rPr>
      </w:pPr>
    </w:p>
    <w:p w14:paraId="6987C6C2" w14:textId="77777777" w:rsidR="0090085A" w:rsidRPr="0090085A" w:rsidRDefault="0090085A" w:rsidP="0090085A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1C5BB269" w14:textId="77777777" w:rsidR="0029198B" w:rsidRPr="0029198B" w:rsidRDefault="0029198B" w:rsidP="0029198B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6C017D4C" w14:textId="77777777" w:rsidR="0029198B" w:rsidRPr="0029198B" w:rsidRDefault="0029198B" w:rsidP="0029198B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65F3F052" w14:textId="77777777" w:rsidR="00EB72C7" w:rsidRDefault="00EB72C7" w:rsidP="00EB72C7">
      <w:pPr>
        <w:pStyle w:val="ListParagraph"/>
        <w:ind w:left="1080"/>
        <w:jc w:val="both"/>
        <w:rPr>
          <w:rFonts w:ascii="Arial" w:hAnsi="Arial" w:cs="Arial"/>
          <w:sz w:val="24"/>
          <w:szCs w:val="24"/>
          <w:lang w:val="en-US"/>
        </w:rPr>
      </w:pPr>
    </w:p>
    <w:p w14:paraId="324E666C" w14:textId="77777777" w:rsidR="00EB72C7" w:rsidRPr="00C2728F" w:rsidRDefault="00EB72C7" w:rsidP="00EB72C7">
      <w:pPr>
        <w:pStyle w:val="ListParagraph"/>
        <w:jc w:val="both"/>
        <w:rPr>
          <w:rFonts w:ascii="Arial" w:hAnsi="Arial" w:cs="Arial"/>
          <w:sz w:val="24"/>
          <w:szCs w:val="24"/>
          <w:lang w:val="en-US"/>
        </w:rPr>
      </w:pPr>
    </w:p>
    <w:sectPr w:rsidR="00EB72C7" w:rsidRPr="00C272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5C68"/>
    <w:multiLevelType w:val="hybridMultilevel"/>
    <w:tmpl w:val="ACF82F7C"/>
    <w:lvl w:ilvl="0" w:tplc="AE50A26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A54EF7"/>
    <w:multiLevelType w:val="hybridMultilevel"/>
    <w:tmpl w:val="CA084DC4"/>
    <w:lvl w:ilvl="0" w:tplc="220CA91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291618"/>
    <w:multiLevelType w:val="hybridMultilevel"/>
    <w:tmpl w:val="174C2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E6DAC"/>
    <w:multiLevelType w:val="hybridMultilevel"/>
    <w:tmpl w:val="A8D6C570"/>
    <w:lvl w:ilvl="0" w:tplc="CE1EE03A">
      <w:start w:val="1"/>
      <w:numFmt w:val="upp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155C55"/>
    <w:multiLevelType w:val="hybridMultilevel"/>
    <w:tmpl w:val="A37899F2"/>
    <w:lvl w:ilvl="0" w:tplc="BBF42B5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7920CD1"/>
    <w:multiLevelType w:val="hybridMultilevel"/>
    <w:tmpl w:val="45181CF2"/>
    <w:lvl w:ilvl="0" w:tplc="792C13F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87768E5"/>
    <w:multiLevelType w:val="hybridMultilevel"/>
    <w:tmpl w:val="BF801324"/>
    <w:lvl w:ilvl="0" w:tplc="2AB0E7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9D73AAC"/>
    <w:multiLevelType w:val="hybridMultilevel"/>
    <w:tmpl w:val="7D62AAB6"/>
    <w:lvl w:ilvl="0" w:tplc="92B8444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3B78AD"/>
    <w:multiLevelType w:val="hybridMultilevel"/>
    <w:tmpl w:val="AF640052"/>
    <w:lvl w:ilvl="0" w:tplc="5D68C0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B4026F"/>
    <w:multiLevelType w:val="hybridMultilevel"/>
    <w:tmpl w:val="BF34DE1C"/>
    <w:lvl w:ilvl="0" w:tplc="96BE8F0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1D49D2"/>
    <w:multiLevelType w:val="hybridMultilevel"/>
    <w:tmpl w:val="D50EF36A"/>
    <w:lvl w:ilvl="0" w:tplc="923EF86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C0B14E3"/>
    <w:multiLevelType w:val="hybridMultilevel"/>
    <w:tmpl w:val="225EC822"/>
    <w:lvl w:ilvl="0" w:tplc="1E46AC0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D851F59"/>
    <w:multiLevelType w:val="hybridMultilevel"/>
    <w:tmpl w:val="5DBEB4B4"/>
    <w:lvl w:ilvl="0" w:tplc="D5B4106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11847B5"/>
    <w:multiLevelType w:val="hybridMultilevel"/>
    <w:tmpl w:val="82DCB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1C6D95"/>
    <w:multiLevelType w:val="hybridMultilevel"/>
    <w:tmpl w:val="6F02308A"/>
    <w:lvl w:ilvl="0" w:tplc="1DBC10D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0C111C2"/>
    <w:multiLevelType w:val="hybridMultilevel"/>
    <w:tmpl w:val="F35A7FF8"/>
    <w:lvl w:ilvl="0" w:tplc="6A9EC9F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9813A82"/>
    <w:multiLevelType w:val="hybridMultilevel"/>
    <w:tmpl w:val="CC162480"/>
    <w:lvl w:ilvl="0" w:tplc="54EA0060">
      <w:start w:val="1"/>
      <w:numFmt w:val="upp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B1A23BA"/>
    <w:multiLevelType w:val="hybridMultilevel"/>
    <w:tmpl w:val="CB6EDC90"/>
    <w:lvl w:ilvl="0" w:tplc="BA7484B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CB80D1D"/>
    <w:multiLevelType w:val="hybridMultilevel"/>
    <w:tmpl w:val="26529654"/>
    <w:lvl w:ilvl="0" w:tplc="73FAC86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E5459EF"/>
    <w:multiLevelType w:val="hybridMultilevel"/>
    <w:tmpl w:val="FDE870F8"/>
    <w:lvl w:ilvl="0" w:tplc="D9AE97C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F00205C"/>
    <w:multiLevelType w:val="hybridMultilevel"/>
    <w:tmpl w:val="7F58EBC4"/>
    <w:lvl w:ilvl="0" w:tplc="206418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5B504F1"/>
    <w:multiLevelType w:val="hybridMultilevel"/>
    <w:tmpl w:val="60A28DB2"/>
    <w:lvl w:ilvl="0" w:tplc="FC8C0C3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888488A"/>
    <w:multiLevelType w:val="hybridMultilevel"/>
    <w:tmpl w:val="91DAD9D8"/>
    <w:lvl w:ilvl="0" w:tplc="79E47A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503B90"/>
    <w:multiLevelType w:val="hybridMultilevel"/>
    <w:tmpl w:val="BD146248"/>
    <w:lvl w:ilvl="0" w:tplc="3F945AC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BA50892"/>
    <w:multiLevelType w:val="hybridMultilevel"/>
    <w:tmpl w:val="9AC26EAE"/>
    <w:lvl w:ilvl="0" w:tplc="2EECA18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6DF4C56"/>
    <w:multiLevelType w:val="hybridMultilevel"/>
    <w:tmpl w:val="E97841B2"/>
    <w:lvl w:ilvl="0" w:tplc="730E71C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A290027"/>
    <w:multiLevelType w:val="hybridMultilevel"/>
    <w:tmpl w:val="994C7CA2"/>
    <w:lvl w:ilvl="0" w:tplc="6DC0F26C">
      <w:start w:val="1"/>
      <w:numFmt w:val="upp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69F1105"/>
    <w:multiLevelType w:val="hybridMultilevel"/>
    <w:tmpl w:val="5B903C88"/>
    <w:lvl w:ilvl="0" w:tplc="6FF45E2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7F1194D"/>
    <w:multiLevelType w:val="hybridMultilevel"/>
    <w:tmpl w:val="89643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8D26D2"/>
    <w:multiLevelType w:val="hybridMultilevel"/>
    <w:tmpl w:val="61A69BA6"/>
    <w:lvl w:ilvl="0" w:tplc="220EBA0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C9F2A71"/>
    <w:multiLevelType w:val="hybridMultilevel"/>
    <w:tmpl w:val="5424571E"/>
    <w:lvl w:ilvl="0" w:tplc="69880EA6">
      <w:start w:val="1"/>
      <w:numFmt w:val="upp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E8228D"/>
    <w:multiLevelType w:val="hybridMultilevel"/>
    <w:tmpl w:val="29DAF50A"/>
    <w:lvl w:ilvl="0" w:tplc="4EB6189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E817AB1"/>
    <w:multiLevelType w:val="hybridMultilevel"/>
    <w:tmpl w:val="8BEA3460"/>
    <w:lvl w:ilvl="0" w:tplc="540E124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28"/>
  </w:num>
  <w:num w:numId="3">
    <w:abstractNumId w:val="2"/>
  </w:num>
  <w:num w:numId="4">
    <w:abstractNumId w:val="1"/>
  </w:num>
  <w:num w:numId="5">
    <w:abstractNumId w:val="27"/>
  </w:num>
  <w:num w:numId="6">
    <w:abstractNumId w:val="30"/>
  </w:num>
  <w:num w:numId="7">
    <w:abstractNumId w:val="23"/>
  </w:num>
  <w:num w:numId="8">
    <w:abstractNumId w:val="3"/>
  </w:num>
  <w:num w:numId="9">
    <w:abstractNumId w:val="19"/>
  </w:num>
  <w:num w:numId="10">
    <w:abstractNumId w:val="4"/>
  </w:num>
  <w:num w:numId="11">
    <w:abstractNumId w:val="8"/>
  </w:num>
  <w:num w:numId="12">
    <w:abstractNumId w:val="15"/>
  </w:num>
  <w:num w:numId="13">
    <w:abstractNumId w:val="22"/>
  </w:num>
  <w:num w:numId="14">
    <w:abstractNumId w:val="24"/>
  </w:num>
  <w:num w:numId="15">
    <w:abstractNumId w:val="10"/>
  </w:num>
  <w:num w:numId="16">
    <w:abstractNumId w:val="6"/>
  </w:num>
  <w:num w:numId="17">
    <w:abstractNumId w:val="32"/>
  </w:num>
  <w:num w:numId="18">
    <w:abstractNumId w:val="20"/>
  </w:num>
  <w:num w:numId="19">
    <w:abstractNumId w:val="7"/>
  </w:num>
  <w:num w:numId="20">
    <w:abstractNumId w:val="12"/>
  </w:num>
  <w:num w:numId="21">
    <w:abstractNumId w:val="9"/>
  </w:num>
  <w:num w:numId="22">
    <w:abstractNumId w:val="11"/>
  </w:num>
  <w:num w:numId="23">
    <w:abstractNumId w:val="21"/>
  </w:num>
  <w:num w:numId="24">
    <w:abstractNumId w:val="25"/>
  </w:num>
  <w:num w:numId="25">
    <w:abstractNumId w:val="29"/>
  </w:num>
  <w:num w:numId="26">
    <w:abstractNumId w:val="18"/>
  </w:num>
  <w:num w:numId="27">
    <w:abstractNumId w:val="0"/>
  </w:num>
  <w:num w:numId="28">
    <w:abstractNumId w:val="16"/>
  </w:num>
  <w:num w:numId="29">
    <w:abstractNumId w:val="31"/>
  </w:num>
  <w:num w:numId="30">
    <w:abstractNumId w:val="26"/>
  </w:num>
  <w:num w:numId="31">
    <w:abstractNumId w:val="5"/>
  </w:num>
  <w:num w:numId="32">
    <w:abstractNumId w:val="14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sTAysDQzMzYxN7BU0lEKTi0uzszPAykwqgUA+8r5IywAAAA="/>
  </w:docVars>
  <w:rsids>
    <w:rsidRoot w:val="0088344E"/>
    <w:rsid w:val="00021FE2"/>
    <w:rsid w:val="000A3C1A"/>
    <w:rsid w:val="001D6A79"/>
    <w:rsid w:val="0029198B"/>
    <w:rsid w:val="00347670"/>
    <w:rsid w:val="00407D91"/>
    <w:rsid w:val="00686504"/>
    <w:rsid w:val="00775463"/>
    <w:rsid w:val="0088344E"/>
    <w:rsid w:val="008B5CCC"/>
    <w:rsid w:val="0090085A"/>
    <w:rsid w:val="00936AFD"/>
    <w:rsid w:val="00A572AD"/>
    <w:rsid w:val="00BB4354"/>
    <w:rsid w:val="00BE6435"/>
    <w:rsid w:val="00C2728F"/>
    <w:rsid w:val="00C83F77"/>
    <w:rsid w:val="00D32B8E"/>
    <w:rsid w:val="00EB7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08548"/>
  <w15:chartTrackingRefBased/>
  <w15:docId w15:val="{53A5794C-D1B2-4A1D-B1C1-9CC32048A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44E"/>
    <w:pPr>
      <w:ind w:left="720"/>
      <w:contextualSpacing/>
    </w:pPr>
  </w:style>
  <w:style w:type="table" w:styleId="TableGrid">
    <w:name w:val="Table Grid"/>
    <w:basedOn w:val="TableNormal"/>
    <w:uiPriority w:val="39"/>
    <w:rsid w:val="003476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585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842176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70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343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917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960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8513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2228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0919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3443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6906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1819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60686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09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5945686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0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7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78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651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1751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5155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7136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4031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7584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6943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4983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0521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9073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802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7143499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52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6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670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630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6091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8100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7620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3677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1981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662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9397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94992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79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6</Pages>
  <Words>772</Words>
  <Characters>440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t Man Shakya</dc:creator>
  <cp:keywords/>
  <dc:description/>
  <cp:lastModifiedBy>Sikha</cp:lastModifiedBy>
  <cp:revision>7</cp:revision>
  <dcterms:created xsi:type="dcterms:W3CDTF">2018-02-07T03:36:00Z</dcterms:created>
  <dcterms:modified xsi:type="dcterms:W3CDTF">2021-12-02T08:00:00Z</dcterms:modified>
</cp:coreProperties>
</file>